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B772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26634AD3" w:rsidR="00DE4D2F" w:rsidRPr="00DE4D2F" w:rsidRDefault="00DE4D2F" w:rsidP="00DE4D2F">
      <w:pPr>
        <w:ind w:firstLine="720"/>
      </w:pPr>
      <w:r>
        <w:t xml:space="preserve">Senior citizens live longer than ever and want to defer moving into nursing homes until later in life.  </w:t>
      </w:r>
      <w:r>
        <w:t xml:space="preserve">This constructive research project </w:t>
      </w:r>
      <w:r w:rsidR="00DF633B">
        <w:t xml:space="preserve">defines the business case for meeting these conflicting needs.  Next, a literature review examines </w:t>
      </w:r>
      <w:proofErr w:type="spellStart"/>
      <w:r w:rsidR="00DF633B">
        <w:t>Smarthome</w:t>
      </w:r>
      <w:proofErr w:type="spellEnd"/>
      <w:r w:rsidR="00DF633B">
        <w:t xml:space="preserve"> use cases that improve the quality of care for elderly persons.  Then a proof-of-concept is proposed to address those conflicts using state-of-the-art video processing.  Lastly, a detailed User Acceptance Test (UAT) plan outlines the requirements necessary to ensure the system’s security, reliability, privacy, and validity. </w:t>
      </w:r>
    </w:p>
    <w:p w14:paraId="3145EFC6" w14:textId="63C7E19C" w:rsidR="00141A32" w:rsidRDefault="00141A32" w:rsidP="00141A32">
      <w:pPr>
        <w:pStyle w:val="Heading2"/>
      </w:pPr>
      <w:r>
        <w:t>Problem Statement</w:t>
      </w:r>
    </w:p>
    <w:p w14:paraId="152CF92B" w14:textId="2573E02F" w:rsidR="00FD378B" w:rsidRDefault="00141A32">
      <w:r>
        <w:tab/>
        <w:t xml:space="preserve">Senior citizens live longer than ever and want to defer moving into nursing homes until later in life.  Transitioning into elderly care comes as a double edge sword.  On the one hand, nurses can provide 24-hour </w:t>
      </w:r>
      <w:r w:rsidR="00F42ED4">
        <w:t>supervision</w:t>
      </w:r>
      <w:r>
        <w:t xml:space="preserve">.  This assistance could mean the difference between life and death (e.g., during a fall). </w:t>
      </w:r>
      <w:r w:rsidR="00D300B2">
        <w:t xml:space="preserve"> However, o</w:t>
      </w:r>
      <w:r>
        <w:t xml:space="preserve">n the other hand, the </w:t>
      </w:r>
      <w:r w:rsidR="00F42ED4">
        <w:t xml:space="preserve">medical </w:t>
      </w:r>
      <w:r>
        <w:t>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6A87624C" w:rsidR="00141A32" w:rsidRDefault="00FD378B">
      <w:r>
        <w:tab/>
        <w:t xml:space="preserve">Traditionally, addressing the situation requires increasing human capital, such as adding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lastRenderedPageBreak/>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36AF2C74"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w:t>
      </w:r>
      <w:r w:rsidR="00F42ED4">
        <w:t xml:space="preserve">the </w:t>
      </w:r>
      <w:r>
        <w:t>patient</w:t>
      </w:r>
      <w:r w:rsidR="00F42ED4">
        <w:t>’s</w:t>
      </w:r>
      <w:r>
        <w:t xml:space="preserve">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w:t>
      </w:r>
      <w:r w:rsidR="00F42ED4">
        <w:t xml:space="preserve">can </w:t>
      </w:r>
      <w:r>
        <w:t>spot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43CACC4B" w:rsidR="00FD378B" w:rsidRDefault="00222AA3" w:rsidP="00222AA3">
      <w:pPr>
        <w:ind w:firstLine="720"/>
      </w:pPr>
      <w:r>
        <w:t xml:space="preserve">Additionally, having the option to remain in-home expands the caregiver’s addressable market.  These populations include healthy widows, lower-income families, and even younger </w:t>
      </w:r>
      <w:r>
        <w:lastRenderedPageBreak/>
        <w:t xml:space="preserve">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F42ED4">
        <w:t xml:space="preserve">are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w:t>
      </w:r>
      <w:r w:rsidR="00543350">
        <w:t>household</w:t>
      </w:r>
      <w:r w:rsidR="00A7625B">
        <w:t xml:space="preserve">.  </w:t>
      </w:r>
      <w:r w:rsidR="00876548">
        <w:t xml:space="preserve">The family in each situation gains </w:t>
      </w:r>
      <w:r w:rsidR="00A7625B">
        <w:t>peace of mind and improve</w:t>
      </w:r>
      <w:r w:rsidR="00876548">
        <w:t>s</w:t>
      </w:r>
      <w:r w:rsidR="00A7625B">
        <w:t xml:space="preserve"> their quality of life.</w:t>
      </w:r>
    </w:p>
    <w:p w14:paraId="690BD84B" w14:textId="2E2A57FE" w:rsidR="00FD378B" w:rsidRDefault="003E41FC" w:rsidP="003E41FC">
      <w:pPr>
        <w:pStyle w:val="Heading1"/>
      </w:pPr>
      <w:r>
        <w:t>Literature Review</w:t>
      </w:r>
    </w:p>
    <w:p w14:paraId="297E706F" w14:textId="75C0BD12" w:rsidR="00543350" w:rsidRPr="00543350" w:rsidRDefault="00543350" w:rsidP="00543350">
      <w:r>
        <w:tab/>
        <w:t>Examining the Northcentral University (NCU) Library with search terms such as elderly care, IoT, and video health monitoring uncovers several industry-wide trends.</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0D72FBFD" w:rsidR="003E41FC" w:rsidRDefault="003E41FC" w:rsidP="00222AA3">
      <w:r>
        <w:tab/>
        <w:t>Action tracking systems require sophisticated machine learning algorithms that classify spatiotemporal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xml:space="preserve">.  Next, a series of filters must crop, resize, and align the principal subject.  </w:t>
      </w:r>
      <w:r w:rsidR="009D5ABC">
        <w:t>These</w:t>
      </w:r>
      <w:r w:rsidR="00015E30">
        <w:t xml:space="preserve"> step</w:t>
      </w:r>
      <w:r w:rsidR="009D5ABC">
        <w:t>s</w:t>
      </w:r>
      <w:r w:rsidR="00015E30">
        <w:t xml:space="preserve"> </w:t>
      </w:r>
      <w:r w:rsidR="009D5ABC">
        <w:t>are</w:t>
      </w:r>
      <w:r w:rsidR="00015E30">
        <w:t xml:space="preserve"> necessary because people can freely move around the room.  Third, a feature extract process outputs matrices </w:t>
      </w:r>
      <w:r w:rsidR="00015E30">
        <w:lastRenderedPageBreak/>
        <w:t>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82A0D0A" w:rsidR="00FA78E9" w:rsidRDefault="00015E30" w:rsidP="0002184E">
      <w:r>
        <w:tab/>
        <w:t xml:space="preserve">Many general-purpose gesture detection libraries already exist for behaviors such as sporting events </w:t>
      </w:r>
      <w:r w:rsidR="009D5ABC">
        <w:t xml:space="preserve">and </w:t>
      </w:r>
      <w:r>
        <w:t xml:space="preserve">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9D5ABC">
        <w:t xml:space="preserve"> Furthermore, t</w:t>
      </w:r>
      <w:r w:rsidR="0002184E">
        <w:t xml:space="preserve">hese custom datasets necessitate vast quantities of examples with accurate labels, or the machine learning model will produce unreliable results.  </w:t>
      </w:r>
      <w:proofErr w:type="gramStart"/>
      <w:r w:rsidR="0002184E">
        <w:t xml:space="preserve">As a general </w:t>
      </w:r>
      <w:r w:rsidR="009D5ABC">
        <w:t>rule</w:t>
      </w:r>
      <w:proofErr w:type="gramEnd"/>
      <w:r w:rsidR="009D5ABC">
        <w:t xml:space="preserve"> of </w:t>
      </w:r>
      <w:r w:rsidR="0002184E">
        <w:t>thumb,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w:t>
      </w:r>
      <w:r w:rsidR="009D5ABC">
        <w:t xml:space="preserve">  Gesture models can quickly explode into hundreds or thousands of parameters </w:t>
      </w:r>
      <w:r w:rsidR="00BE6763">
        <w:t>which</w:t>
      </w:r>
      <w:r w:rsidR="009D5ABC">
        <w:t xml:space="preserve"> represent</w:t>
      </w:r>
      <w:r w:rsidR="00BE6763">
        <w:t>s</w:t>
      </w:r>
      <w:r w:rsidR="009D5ABC">
        <w:t xml:space="preserve"> the 3-D space plus time.</w:t>
      </w:r>
      <w:r w:rsidR="0002184E">
        <w:t xml:space="preserve">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6FEE3202"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w:t>
      </w:r>
      <w:r w:rsidR="00BE6763">
        <w:t>more</w:t>
      </w:r>
      <w:r w:rsidR="000B4CCF">
        <w:t xml:space="preserve">, CPS devices lack standardization which impacts </w:t>
      </w:r>
      <w:r w:rsidR="00625352">
        <w:t xml:space="preserve">component </w:t>
      </w:r>
      <w:r w:rsidR="000B4CCF">
        <w:t>reusability.</w:t>
      </w:r>
    </w:p>
    <w:p w14:paraId="21AB9E94" w14:textId="04F7F523"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w:t>
      </w:r>
      <w:r>
        <w:lastRenderedPageBreak/>
        <w:t xml:space="preserve">These capabilities enable developers to focus on their integrations value differentiation versus writing </w:t>
      </w:r>
      <w:r w:rsidR="00AB2BCF">
        <w:t xml:space="preserve">tedious generic code. </w:t>
      </w:r>
      <w:r w:rsidR="00543350">
        <w:t xml:space="preserve"> Finally, t</w:t>
      </w:r>
      <w:r w:rsidR="00AB2BCF">
        <w: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79F76B2"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 xml:space="preserve">However, </w:t>
      </w:r>
      <w:r w:rsidR="00601C90">
        <w:t xml:space="preserve">the </w:t>
      </w:r>
      <w:r>
        <w:t>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E9A9D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 xml:space="preserve">-Kim-Kim-Song Homomorphic Encryption (CKKS HE) to </w:t>
      </w:r>
      <w:r w:rsidR="00FA4F88">
        <w:t xml:space="preserve">remotely </w:t>
      </w:r>
      <w:r w:rsidR="00601C90">
        <w:t xml:space="preserve">make </w:t>
      </w:r>
      <w:r>
        <w:t>predict</w:t>
      </w:r>
      <w:r w:rsidR="00601C90">
        <w:t>ions</w:t>
      </w:r>
      <w:r>
        <w:t xml:space="preserve"> </w:t>
      </w:r>
      <w:r w:rsidR="00601C90">
        <w:t>on the encrypted payload</w:t>
      </w:r>
      <w:r>
        <w:t xml:space="preserve"> (e.g.,</w:t>
      </w:r>
      <w:r w:rsidR="00601C90">
        <w:t xml:space="preserve"> that is Bob’s face</w:t>
      </w:r>
      <w:r>
        <w:t>).</w:t>
      </w:r>
      <w:r w:rsidR="00601C90">
        <w:t xml:space="preserve">  Ideally, the system minimizes the information that leaves the patient’s private network.  However, when </w:t>
      </w:r>
      <w:r w:rsidR="00FA4F88">
        <w:t>sensitive images</w:t>
      </w:r>
      <w:r w:rsidR="00601C90">
        <w:t xml:space="preserve"> must upload </w:t>
      </w:r>
      <w:r w:rsidR="00FA4F88">
        <w:t>in</w:t>
      </w:r>
      <w:r w:rsidR="00601C90">
        <w:t xml:space="preserve">to the cloud, </w:t>
      </w:r>
      <w:r w:rsidR="00FA4F88">
        <w:t xml:space="preserve">the system </w:t>
      </w:r>
      <w:r w:rsidR="00601C90">
        <w:t>can leverage encryption strategies like CKKS HE</w:t>
      </w:r>
      <w:r>
        <w:t>.</w:t>
      </w:r>
    </w:p>
    <w:p w14:paraId="5AE100D2" w14:textId="2BA9957B" w:rsidR="007F3140" w:rsidRDefault="007F3140" w:rsidP="007F3140">
      <w:pPr>
        <w:pStyle w:val="Heading2"/>
      </w:pPr>
      <w:r>
        <w:t>Healthcare Monitoring using IoT (2020)</w:t>
      </w:r>
    </w:p>
    <w:p w14:paraId="096C97ED" w14:textId="0D529028" w:rsidR="00414D31" w:rsidRDefault="007F3140" w:rsidP="00414D31">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w:t>
      </w:r>
      <w:r>
        <w:lastRenderedPageBreak/>
        <w:t xml:space="preserve">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w:t>
      </w:r>
      <w:r w:rsidR="005E1CE2">
        <w:t>Their</w:t>
      </w:r>
      <w:r>
        <w:t xml:space="preserve"> solution uses various wearable device sensors, Arduino micro-controllers, and one Raspberry-PI. </w:t>
      </w:r>
      <w:r w:rsidR="005E1CE2">
        <w:t xml:space="preserve"> </w:t>
      </w:r>
      <w:r w:rsidR="00E255F2">
        <w:t>In addition, u</w:t>
      </w:r>
      <w:r>
        <w:t>sers can check their vitals and other health KPIs (Key Performance Indicators) through a web portal.</w:t>
      </w:r>
      <w:r w:rsidR="000C20C7">
        <w:t xml:space="preserve">  Therefore, p</w:t>
      </w:r>
      <w:r w:rsidR="00414D31">
        <w:t xml:space="preserve">rovisioning small </w:t>
      </w:r>
      <w:proofErr w:type="gramStart"/>
      <w:r w:rsidR="00414D31">
        <w:t>on-premise</w:t>
      </w:r>
      <w:proofErr w:type="gramEnd"/>
      <w:r w:rsidR="00414D31">
        <w:t xml:space="preserve"> appliance</w:t>
      </w:r>
      <w:r w:rsidR="000C20C7">
        <w:t>s</w:t>
      </w:r>
      <w:r w:rsidR="00414D31">
        <w:t xml:space="preserve"> makes sense and handles scenarios such as failures at the ISP (Internet Service Provider). </w:t>
      </w:r>
      <w:r w:rsidR="005E1CE2">
        <w:t xml:space="preserve"> </w:t>
      </w:r>
      <w:r w:rsidR="00E255F2">
        <w:t xml:space="preserve">In addition, </w:t>
      </w:r>
      <w:r w:rsidR="000C20C7">
        <w:t xml:space="preserve">other </w:t>
      </w:r>
      <w:r w:rsidR="00414D31">
        <w:t>benefits come from standardizing the control</w:t>
      </w:r>
      <w:r w:rsidR="001C001F">
        <w:t>-</w:t>
      </w:r>
      <w:r w:rsidR="00414D31">
        <w:t xml:space="preserve">plane versus assuming the patient’s </w:t>
      </w:r>
      <w:r w:rsidR="000C20C7">
        <w:t xml:space="preserve">personal </w:t>
      </w:r>
      <w:r w:rsidR="00414D31">
        <w:t xml:space="preserve">computer is compatible </w:t>
      </w:r>
      <w:r w:rsidR="000C20C7">
        <w:t>and Always-On Always Connected (</w:t>
      </w:r>
      <w:proofErr w:type="spellStart"/>
      <w:r w:rsidR="000C20C7">
        <w:t>AoAC</w:t>
      </w:r>
      <w:proofErr w:type="spellEnd"/>
      <w:r w:rsidR="000C20C7">
        <w:t>)</w:t>
      </w:r>
      <w:r w:rsidR="00414D31">
        <w:t>.</w:t>
      </w:r>
    </w:p>
    <w:p w14:paraId="692A6513" w14:textId="5F479238" w:rsidR="00D329A6" w:rsidRDefault="00D329A6" w:rsidP="00D329A6">
      <w:pPr>
        <w:pStyle w:val="Heading2"/>
      </w:pPr>
      <w:r>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3BF43025"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w:t>
      </w:r>
      <w:r w:rsidR="001C001F">
        <w:t>re</w:t>
      </w:r>
      <w:r>
        <w:t xml:space="preserve">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w:t>
      </w:r>
      <w:r>
        <w:lastRenderedPageBreak/>
        <w:t xml:space="preserve">originate from insufficient training data.  Aside from </w:t>
      </w:r>
      <w:r w:rsidR="001C001F">
        <w:t>Das et al.’s</w:t>
      </w:r>
      <w:r>
        <w:t xml:space="preserve"> (2019) open-sourced data set, few repositories (e.g., YouTube) contain appropriate training data.  Lastly, numerous areas across health care are improvable on a $25 RadioSha</w:t>
      </w:r>
      <w:r w:rsidR="001C001F">
        <w:t>c</w:t>
      </w:r>
      <w:r>
        <w:t>k budget.</w:t>
      </w:r>
    </w:p>
    <w:p w14:paraId="1E884722" w14:textId="599CA112" w:rsidR="00D171E1" w:rsidRDefault="00D171E1" w:rsidP="00D171E1">
      <w:pPr>
        <w:ind w:firstLine="720"/>
      </w:pPr>
      <w:r>
        <w:t xml:space="preserve">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w:t>
      </w:r>
      <w:proofErr w:type="spellStart"/>
      <w:r>
        <w:t>S</w:t>
      </w:r>
      <w:r w:rsidR="001C001F">
        <w:t>marthome</w:t>
      </w:r>
      <w:proofErr w:type="spellEnd"/>
      <w:r w:rsidR="001C001F">
        <w:t xml:space="preserve"> Operating System</w:t>
      </w:r>
      <w:r>
        <w:t xml:space="preserve"> (ECSOS).</w:t>
      </w:r>
    </w:p>
    <w:p w14:paraId="007BC310" w14:textId="77777777" w:rsidR="00D171E1" w:rsidRDefault="00D171E1" w:rsidP="00D171E1">
      <w:pPr>
        <w:pStyle w:val="Heading1"/>
      </w:pPr>
      <w:r>
        <w:t>Artifacts and Contributions</w:t>
      </w:r>
    </w:p>
    <w:p w14:paraId="780BAD63" w14:textId="1D41AAB1" w:rsidR="00D171E1" w:rsidRDefault="00D171E1" w:rsidP="00D171E1">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w:t>
      </w:r>
      <w:r>
        <w:t xml:space="preserve">cameras </w:t>
      </w:r>
      <w:r>
        <w:t>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t>
      </w:r>
      <w:r w:rsidR="00326C75">
        <w:lastRenderedPageBreak/>
        <w:t>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239EE681" w:rsidR="00326C75" w:rsidRDefault="004F4958" w:rsidP="00326C75">
      <w:pPr>
        <w:ind w:firstLine="720"/>
      </w:pPr>
      <w:r>
        <w:t xml:space="preserve">Second, a machine learning algorithm will classify and annotate the </w:t>
      </w:r>
      <w:r w:rsidR="001F0AAC">
        <w:t>video’s contents</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w:t>
      </w:r>
      <w:r w:rsidR="001F0AAC">
        <w:t>the cloud</w:t>
      </w:r>
      <w:r w:rsidR="00326C75">
        <w:t xml:space="preserve">, then it introduces security and privacy concerns.  The artificial intelligence algorithm </w:t>
      </w:r>
      <w:r w:rsidR="0061424B">
        <w:t>would require additional complexity</w:t>
      </w:r>
      <w:r w:rsidR="00326C75">
        <w:t xml:space="preserve"> to address these risks </w:t>
      </w:r>
      <w:r w:rsidR="0061424B">
        <w:t xml:space="preserve">(e.g., supporting </w:t>
      </w:r>
      <w:r w:rsidR="00326C75">
        <w:t>CKKS HE</w:t>
      </w:r>
      <w:r w:rsidR="00326C75">
        <w:t xml:space="preserve"> encryption</w:t>
      </w:r>
      <w:r w:rsidR="001F0AAC">
        <w:t xml:space="preserve"> protocols</w:t>
      </w:r>
      <w:r w:rsidR="0061424B">
        <w:t>)</w:t>
      </w:r>
      <w:r w:rsidR="00326C75">
        <w:t xml:space="preserve">.  </w:t>
      </w:r>
    </w:p>
    <w:p w14:paraId="585173E0" w14:textId="1723400A"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w:t>
      </w:r>
      <w:r w:rsidR="00EC595A">
        <w:t>s</w:t>
      </w:r>
      <w:r w:rsidR="0061424B">
        <w:t xml:space="preserve">.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w:t>
      </w:r>
      <w:r>
        <w:lastRenderedPageBreak/>
        <w:t xml:space="preserve">reusable, and implementations must use domain-specific labeled content.  This design requirement necessitates compositing a new solution from custom and open-source software.  </w:t>
      </w:r>
    </w:p>
    <w:p w14:paraId="5C06DBEE" w14:textId="7F008A93" w:rsidR="002A3C3C" w:rsidRDefault="002A3C3C" w:rsidP="002A3C3C">
      <w:pPr>
        <w:ind w:firstLine="720"/>
      </w:pPr>
      <w:r>
        <w:t xml:space="preserve">Second, the research produces </w:t>
      </w:r>
      <w:r>
        <w:t>a purpose-built machine learning algorithm made available for elderly care action recognition</w:t>
      </w:r>
      <w:r>
        <w:t xml:space="preserve">. This </w:t>
      </w:r>
      <w:r w:rsidR="00FF1FDC">
        <w:t>deliverable</w:t>
      </w:r>
      <w:r>
        <w:t xml:space="preserve"> also includes quantitative metrics that describe the algorithm’s </w:t>
      </w:r>
      <w:r w:rsidR="00FF1FDC">
        <w:t xml:space="preserve">resource utilization and F-measure </w:t>
      </w:r>
      <w:r>
        <w:t xml:space="preserve">accuracy. </w:t>
      </w:r>
      <w:r>
        <w:t xml:space="preserve"> Data scientists use F-</w:t>
      </w:r>
      <w:r>
        <w:t>measurements</w:t>
      </w:r>
      <w:r>
        <w:t xml:space="preserve">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w:t>
      </w:r>
      <w:r w:rsidR="00EC595A">
        <w:t xml:space="preserve">make </w:t>
      </w:r>
      <w:r>
        <w:t>trade-off</w:t>
      </w:r>
      <w:r w:rsidR="00EC595A">
        <w:t>s</w:t>
      </w:r>
      <w:r>
        <w:t xml:space="preserve"> in their solution to optimize this value for their specific scenario.  For instance, a </w:t>
      </w:r>
      <w:r>
        <w:t xml:space="preserve">critical health </w:t>
      </w:r>
      <w:r w:rsidR="00EC595A">
        <w:t>management</w:t>
      </w:r>
      <w:r>
        <w:t xml:space="preserve"> system</w:t>
      </w:r>
      <w:r>
        <w:t xml:space="preserve"> might enforce higher penalties on false </w:t>
      </w:r>
      <w:r>
        <w:t xml:space="preserve">negatives </w:t>
      </w:r>
      <w:r w:rsidR="00EC595A">
        <w:t xml:space="preserve">than </w:t>
      </w:r>
      <w:r>
        <w:t xml:space="preserve">over </w:t>
      </w:r>
      <w:r>
        <w:t>positives</w:t>
      </w:r>
      <w:r>
        <w:t>.</w:t>
      </w:r>
    </w:p>
    <w:p w14:paraId="28277EE8" w14:textId="124CFD6F" w:rsidR="00FF1FDC" w:rsidRDefault="00FF1FDC" w:rsidP="00FF1FDC">
      <w:pPr>
        <w:pStyle w:val="Heading1"/>
      </w:pPr>
      <w:r>
        <w:t>User Acceptance Test Plan</w:t>
      </w:r>
    </w:p>
    <w:p w14:paraId="2EA33F1A" w14:textId="49B48F44" w:rsidR="00F04155" w:rsidRPr="00F04155" w:rsidRDefault="00F04155" w:rsidP="00F04155">
      <w:r>
        <w:tab/>
        <w:t xml:space="preserve">The Elderly Care </w:t>
      </w:r>
      <w:proofErr w:type="spellStart"/>
      <w:r>
        <w:t>Smarthome</w:t>
      </w:r>
      <w:proofErr w:type="spellEnd"/>
      <w:r>
        <w:t xml:space="preserve"> Operating System must meet the business requirements, support the multiple user roles.  Additionally, the solution must be secure, reliable, performant, economical, and enforce privacy controls.</w:t>
      </w:r>
    </w:p>
    <w:p w14:paraId="1EEBF5D4" w14:textId="0F1DE1AB" w:rsidR="00850CEC" w:rsidRDefault="00187ADA" w:rsidP="00850CEC">
      <w:pPr>
        <w:pStyle w:val="Heading2"/>
      </w:pPr>
      <w:r>
        <w:t>Core Design Tenants</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6D3ED44"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w:t>
      </w:r>
      <w:r>
        <w:lastRenderedPageBreak/>
        <w:t xml:space="preserve">perform model predictions, persist state, and execute several micro-services.  Periodically, the </w:t>
      </w:r>
      <w:proofErr w:type="gramStart"/>
      <w:r>
        <w:t>on-premise</w:t>
      </w:r>
      <w:proofErr w:type="gramEnd"/>
      <w:r>
        <w:t xml:space="preserve"> system needs to synchronize with an external cloud component.  These </w:t>
      </w:r>
      <w:r w:rsidR="00187ADA">
        <w:t xml:space="preserve">synchronization </w:t>
      </w:r>
      <w:r>
        <w:t>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555D6766">
            <wp:extent cx="5323708" cy="3538330"/>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347086" cy="3553868"/>
                    </a:xfrm>
                    <a:prstGeom prst="rect">
                      <a:avLst/>
                    </a:prstGeom>
                  </pic:spPr>
                </pic:pic>
              </a:graphicData>
            </a:graphic>
          </wp:inline>
        </w:drawing>
      </w:r>
    </w:p>
    <w:p w14:paraId="33A45B26" w14:textId="12AA48A0" w:rsidR="008F2343" w:rsidRDefault="008F2343" w:rsidP="008F2343">
      <w:pPr>
        <w:pStyle w:val="Heading2"/>
      </w:pPr>
      <w:r>
        <w:t>User Roles</w:t>
      </w:r>
      <w:r w:rsidR="00C0420A">
        <w:tab/>
      </w:r>
    </w:p>
    <w:p w14:paraId="467C08B1" w14:textId="5395EA26" w:rsidR="00C0420A" w:rsidRPr="00F23266" w:rsidRDefault="008F2343" w:rsidP="008F2343">
      <w:pPr>
        <w:ind w:firstLine="720"/>
      </w:pPr>
      <w:r>
        <w:t>Aside from patients, t</w:t>
      </w:r>
      <w:r w:rsidR="00C0420A">
        <w:t xml:space="preserve">here are three </w:t>
      </w:r>
      <w:r>
        <w:t xml:space="preserve">additional </w:t>
      </w:r>
      <w:r w:rsidR="00C0420A">
        <w:t xml:space="preserve">user </w:t>
      </w:r>
      <w:r>
        <w:t>roles</w:t>
      </w:r>
      <w:r w:rsidR="00C0420A">
        <w:t xml:space="preserve">: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3EEFB4B7" w:rsidR="004F4958" w:rsidRDefault="008F2343" w:rsidP="00F23266">
      <w:pPr>
        <w:pStyle w:val="Heading2"/>
      </w:pPr>
      <w:r>
        <w:lastRenderedPageBreak/>
        <w:t xml:space="preserve">System </w:t>
      </w:r>
      <w:r w:rsidR="00F23266">
        <w:t>Reliability</w:t>
      </w:r>
    </w:p>
    <w:p w14:paraId="7E405365" w14:textId="57243FAC" w:rsidR="00F23266" w:rsidRDefault="008F2343" w:rsidP="002A3C3C">
      <w:r>
        <w:tab/>
        <w:t xml:space="preserve">The architecture’s components communicate over </w:t>
      </w:r>
      <w:proofErr w:type="spellStart"/>
      <w:r>
        <w:t>WiFi</w:t>
      </w:r>
      <w:proofErr w:type="spellEnd"/>
      <w:r>
        <w:t xml:space="preserve">, Zigbee, and Bluetooth protocols.  These messages are likely to encounter transfer failures due to radio interference or devices being offline.  There must be support within the message buses to cache and reattempt </w:t>
      </w:r>
      <w:r>
        <w:t>any message delivery failures</w:t>
      </w:r>
      <w:r>
        <w:t xml:space="preserve"> using exponential backoff policies.  Otherwise, the state management’s perspective can become distorted.  Time-sensitive messages (e.g., the subject has fallen) require a primary and secondary communication channel, such as phone line or mobile phone pairing.</w:t>
      </w:r>
    </w:p>
    <w:p w14:paraId="1C15E731" w14:textId="13F09432" w:rsidR="008F2343" w:rsidRPr="00DF633B" w:rsidRDefault="008F2343">
      <w:r>
        <w:tab/>
        <w:t xml:space="preserve">The appliance must locally run several services that handle core scenarios like identity and message routing.  </w:t>
      </w:r>
      <w:r w:rsidR="00187ADA">
        <w:t>Developers</w:t>
      </w:r>
      <w:r>
        <w:t xml:space="preserve">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44A70B63" w14:textId="77777777" w:rsidR="008F2343" w:rsidRDefault="008F2343" w:rsidP="008F2343">
      <w:pPr>
        <w:pStyle w:val="Heading2"/>
      </w:pPr>
      <w:r>
        <w:t>Data Collection Process</w:t>
      </w:r>
    </w:p>
    <w:p w14:paraId="576C9BB2" w14:textId="1864A041" w:rsidR="008F2343" w:rsidRDefault="008F2343" w:rsidP="008F2343">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w:t>
      </w:r>
      <w:r w:rsidR="00187ADA">
        <w:t xml:space="preserve">and </w:t>
      </w:r>
      <w:r>
        <w:t>action recognition).  These metadata annotations persist into a time-series database.  Lastly, populating the database requires the patient(s) to behave normally and let the system collect the video recordings.</w:t>
      </w:r>
    </w:p>
    <w:p w14:paraId="7C9DE77C" w14:textId="659E2037" w:rsidR="008F2343" w:rsidRDefault="008F2343" w:rsidP="008F2343">
      <w:r>
        <w:tab/>
        <w:t xml:space="preserve">Initially, the system will not have any training data and cannot make recommendations. </w:t>
      </w:r>
      <w:r w:rsidR="00C94D14">
        <w:t>However, res</w:t>
      </w:r>
      <w:r>
        <w:t xml:space="preserve">earchers can accelerate data labeling with </w:t>
      </w:r>
      <w:r w:rsidR="00C94D14">
        <w:t>online products</w:t>
      </w:r>
      <w:r>
        <w:t xml:space="preserve"> like Amazon </w:t>
      </w:r>
      <w:proofErr w:type="spellStart"/>
      <w:r>
        <w:t>SageMaker</w:t>
      </w:r>
      <w:proofErr w:type="spellEnd"/>
      <w:r>
        <w:t xml:space="preserve"> </w:t>
      </w:r>
      <w:r>
        <w:lastRenderedPageBreak/>
        <w:t>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w:t>
      </w:r>
      <w:r w:rsidR="00187ADA">
        <w:t>s</w:t>
      </w:r>
      <w:r>
        <w:t xml:space="preserve"> clustering capabilities to group related artifacts and streamline</w:t>
      </w:r>
      <w:r w:rsidR="007D7D5B">
        <w:t>s</w:t>
      </w:r>
      <w:r>
        <w:t xml:space="preserve"> manual tasks.  Alternatively, users can crowd-source labeling jobs through Amazon Mechanical Turk.</w:t>
      </w:r>
    </w:p>
    <w:p w14:paraId="7AB6BCD3" w14:textId="15894DBC" w:rsidR="008F2343" w:rsidRDefault="008F2343" w:rsidP="008F2343">
      <w:pPr>
        <w:pStyle w:val="Heading2"/>
      </w:pPr>
      <w:r>
        <w:t>System Validity</w:t>
      </w:r>
    </w:p>
    <w:p w14:paraId="504A8474" w14:textId="6F02D0FC" w:rsidR="00C32D86" w:rsidRDefault="008F2343" w:rsidP="008F2343">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r w:rsidR="00FE0DC3">
        <w:t>.</w:t>
      </w:r>
    </w:p>
    <w:p w14:paraId="66A3B211" w14:textId="3B0DAB67" w:rsidR="008F2343" w:rsidRPr="008F2343" w:rsidRDefault="008F2343" w:rsidP="008F2343">
      <w:r>
        <w:tab/>
        <w:t>The ECSOS Cloud maintains a history of all incorrect predictions.  Data scientists can review those responses, look for patterns (e.g., mixing up two actions), and make the necessary modifications.  There must be some mechanism for including the user feedback and avoid introducing biases 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For example, an individual user could post thousands of feedback comments containing inaccurate data change requests.  This situation could regress other user’s experiences.  Similar biases can enter the system due to insufficient test subject’s racial diversity (e.g., only </w:t>
      </w:r>
      <w:r w:rsidR="0020297C">
        <w:t>validating</w:t>
      </w:r>
      <w:r w:rsidR="00C51291">
        <w:t xml:space="preserve"> </w:t>
      </w:r>
      <w:r>
        <w:t>white men).</w:t>
      </w:r>
    </w:p>
    <w:p w14:paraId="4F7F5BD4" w14:textId="300D4423" w:rsidR="008F2343" w:rsidRPr="008F2343" w:rsidRDefault="008F2343" w:rsidP="008F2343">
      <w:pPr>
        <w:pStyle w:val="Heading2"/>
      </w:pPr>
      <w:r>
        <w:t>Quotas and Limits</w:t>
      </w:r>
    </w:p>
    <w:p w14:paraId="0962406F" w14:textId="4D1B7383" w:rsidR="00FE0DC3" w:rsidRDefault="00C32D86" w:rsidP="008F2343">
      <w:r>
        <w:tab/>
        <w:t xml:space="preserve">The appliance and other components have physical capacity constraints.  For example, the computing resources might support real-time analysis across sixteen camera sources.  If the household wants to provision thirty-two cameras, then they need to install a second appliance.  Systems that declare their quotas and limits can be confident that the </w:t>
      </w:r>
      <w:r w:rsidR="0020297C">
        <w:t xml:space="preserve">user’s </w:t>
      </w:r>
      <w:r>
        <w:t xml:space="preserve">configuration works </w:t>
      </w:r>
      <w:r>
        <w:lastRenderedPageBreak/>
        <w:t>and provide a positive user experience.  During the case study, the researchers will determine reasonable appliance support limits.  These limits must minimize the hardware costs proportional to the monitored environment’s total cost.</w:t>
      </w:r>
    </w:p>
    <w:p w14:paraId="34108725" w14:textId="4CFFE16B" w:rsidR="008F2343" w:rsidRDefault="00FE0DC3" w:rsidP="00FE0DC3">
      <w:pPr>
        <w:ind w:firstLine="720"/>
      </w:pPr>
      <w:r>
        <w:t>After selecting limits, the engineering team must validate that the system continues achieving Service Level Objectives (SLO).</w:t>
      </w:r>
      <w:r w:rsidR="00B57B02">
        <w:t xml:space="preserve"> </w:t>
      </w:r>
      <w:r w:rsidR="00C94D14">
        <w:t xml:space="preserve"> Next, o</w:t>
      </w:r>
      <w:r w:rsidR="00B57B02">
        <w:t xml:space="preserve">perations teams assess SLO attainment through a Quality of Service (QoS) model, which considers availability, reliability, response time, and throughput. </w:t>
      </w:r>
      <w:r w:rsidR="00C94D14">
        <w:t xml:space="preserve"> Finally, t</w:t>
      </w:r>
      <w:r w:rsidR="00B57B02">
        <w:t>he service administrators require a mechanism to centralizing this telemetry into the ECSOS Cloud.</w:t>
      </w:r>
      <w:r w:rsidR="0029512F">
        <w:t xml:space="preserve">  This capability enables the service team to uncover issues at</w:t>
      </w:r>
      <w:r w:rsidR="0070276D">
        <w:t xml:space="preserve"> remote patient</w:t>
      </w:r>
      <w:r w:rsidR="0029512F">
        <w:t xml:space="preserve"> </w:t>
      </w:r>
      <w:r w:rsidR="0070276D">
        <w:t>homes</w:t>
      </w:r>
      <w:r w:rsidR="0029512F">
        <w:t xml:space="preserve">. </w:t>
      </w:r>
    </w:p>
    <w:p w14:paraId="257F34E8" w14:textId="1C1D5DA2" w:rsidR="00B57B02" w:rsidRDefault="00B57B02">
      <w:r>
        <w:br w:type="page"/>
      </w:r>
    </w:p>
    <w:sdt>
      <w:sdtPr>
        <w:id w:val="869793248"/>
        <w:docPartObj>
          <w:docPartGallery w:val="Bibliographies"/>
          <w:docPartUnique/>
        </w:docPartObj>
      </w:sdtPr>
      <w:sdtEndPr>
        <w:rPr>
          <w:b w:val="0"/>
        </w:rPr>
      </w:sdtEndPr>
      <w:sdtContent>
        <w:p w14:paraId="1F6BEB81" w14:textId="1F79ACEC" w:rsidR="00B57B02" w:rsidRDefault="00B57B02">
          <w:pPr>
            <w:pStyle w:val="Heading1"/>
          </w:pPr>
          <w:r>
            <w:t>References</w:t>
          </w:r>
        </w:p>
        <w:sdt>
          <w:sdtPr>
            <w:id w:val="-573587230"/>
            <w:bibliography/>
          </w:sdtPr>
          <w:sdtContent>
            <w:p w14:paraId="0721131B" w14:textId="77777777" w:rsidR="00B57B02" w:rsidRDefault="00B57B02" w:rsidP="00B57B02">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1AE6A6BD" w14:textId="77777777" w:rsidR="00B57B02" w:rsidRDefault="00B57B02" w:rsidP="00B57B02">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974F6B" w14:textId="77777777" w:rsidR="00B57B02" w:rsidRDefault="00B57B02" w:rsidP="00B57B02">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50CE7C89" w14:textId="77777777" w:rsidR="00B57B02" w:rsidRDefault="00B57B02" w:rsidP="00B57B02">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1C8C643F" w14:textId="77777777" w:rsidR="00B57B02" w:rsidRDefault="00B57B02" w:rsidP="00B57B02">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0EE7B82" w14:textId="77777777" w:rsidR="00B57B02" w:rsidRDefault="00B57B02" w:rsidP="00B57B02">
              <w:pPr>
                <w:pStyle w:val="Bibliography"/>
                <w:ind w:left="720" w:hanging="720"/>
                <w:rPr>
                  <w:noProof/>
                </w:rPr>
              </w:pPr>
              <w:r>
                <w:rPr>
                  <w:noProof/>
                </w:rPr>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8051406" w14:textId="77777777" w:rsidR="00B57B02" w:rsidRDefault="00B57B02" w:rsidP="00B57B02">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DE164E" w14:textId="77777777" w:rsidR="00B57B02" w:rsidRDefault="00B57B02" w:rsidP="00B57B02">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40A65EF" w14:textId="77777777" w:rsidR="00B57B02" w:rsidRDefault="00B57B02" w:rsidP="00B57B02">
              <w:pPr>
                <w:pStyle w:val="Bibliography"/>
                <w:ind w:left="720" w:hanging="720"/>
                <w:rPr>
                  <w:noProof/>
                </w:rPr>
              </w:pPr>
              <w:r>
                <w:rPr>
                  <w:noProof/>
                </w:rPr>
                <w:lastRenderedPageBreak/>
                <w:t xml:space="preserve">Litomisky, K. (2012). </w:t>
              </w:r>
              <w:r>
                <w:rPr>
                  <w:i/>
                  <w:iCs/>
                  <w:noProof/>
                </w:rPr>
                <w:t>Consumer RGB-D Cameras and their Applications</w:t>
              </w:r>
              <w:r>
                <w:rPr>
                  <w:noProof/>
                </w:rPr>
                <w:t>. Retrieved from University of California: https://alumni.cs.ucr.edu/~klitomis/files/RGBD-intro.pdf</w:t>
              </w:r>
            </w:p>
            <w:p w14:paraId="2DF5531F" w14:textId="77777777" w:rsidR="00B57B02" w:rsidRDefault="00B57B02" w:rsidP="00B57B02">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3782A92C" w14:textId="77777777" w:rsidR="00B57B02" w:rsidRDefault="00B57B02" w:rsidP="00B57B02">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AA0DFD1" w14:textId="33046352" w:rsidR="00B57B02" w:rsidRDefault="00B57B02" w:rsidP="00B57B02">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78B71ECD" w14:textId="77777777" w:rsidR="00B57B02" w:rsidRDefault="00B57B02" w:rsidP="00B57B02">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2425A26C" w14:textId="77777777" w:rsidR="00B57B02" w:rsidRDefault="00B57B02" w:rsidP="00B57B0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2D4DE21" w14:textId="77777777" w:rsidR="00B57B02" w:rsidRDefault="00B57B02" w:rsidP="00B57B02">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B5A6A1C" w14:textId="77777777" w:rsidR="00B57B02" w:rsidRDefault="00B57B02" w:rsidP="00B57B02">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66A59102" w14:textId="77777777" w:rsidR="00B57B02" w:rsidRDefault="00B57B02" w:rsidP="00B57B02">
              <w:pPr>
                <w:pStyle w:val="Bibliography"/>
                <w:ind w:left="720" w:hanging="720"/>
                <w:rPr>
                  <w:noProof/>
                </w:rPr>
              </w:pPr>
              <w:r>
                <w:rPr>
                  <w:noProof/>
                </w:rPr>
                <w:lastRenderedPageBreak/>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78B8D596" w14:textId="30E83B16" w:rsidR="00B57B02" w:rsidRDefault="00B57B02" w:rsidP="00B57B02">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65E6CFDB" w14:textId="77777777" w:rsidR="00B57B02" w:rsidRDefault="00B57B02" w:rsidP="00B57B02">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A367D12" w14:textId="00357FEF" w:rsidR="00B57B02" w:rsidRDefault="00B57B02" w:rsidP="00B57B02">
              <w:r>
                <w:rPr>
                  <w:b/>
                  <w:bCs/>
                  <w:noProof/>
                </w:rPr>
                <w:fldChar w:fldCharType="end"/>
              </w:r>
            </w:p>
          </w:sdtContent>
        </w:sdt>
      </w:sdtContent>
    </w:sdt>
    <w:p w14:paraId="2D9DCFEB" w14:textId="77777777" w:rsidR="00B57B02" w:rsidRPr="008F2343" w:rsidRDefault="00B57B02" w:rsidP="00B57B02"/>
    <w:sectPr w:rsidR="00B57B02" w:rsidRPr="008F234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B13C4" w14:textId="77777777" w:rsidR="00FB772B" w:rsidRDefault="00FB772B" w:rsidP="0082223F">
      <w:pPr>
        <w:spacing w:line="240" w:lineRule="auto"/>
      </w:pPr>
      <w:r>
        <w:separator/>
      </w:r>
    </w:p>
  </w:endnote>
  <w:endnote w:type="continuationSeparator" w:id="0">
    <w:p w14:paraId="093F2B54" w14:textId="77777777" w:rsidR="00FB772B" w:rsidRDefault="00FB772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9CFFD" w14:textId="77777777" w:rsidR="00FB772B" w:rsidRDefault="00FB772B" w:rsidP="0082223F">
      <w:pPr>
        <w:spacing w:line="240" w:lineRule="auto"/>
      </w:pPr>
      <w:r>
        <w:separator/>
      </w:r>
    </w:p>
  </w:footnote>
  <w:footnote w:type="continuationSeparator" w:id="0">
    <w:p w14:paraId="2CD29A27" w14:textId="77777777" w:rsidR="00FB772B" w:rsidRDefault="00FB772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83459"/>
    <w:rsid w:val="000B4CCF"/>
    <w:rsid w:val="000C20C7"/>
    <w:rsid w:val="0012218C"/>
    <w:rsid w:val="00141A32"/>
    <w:rsid w:val="00183597"/>
    <w:rsid w:val="00187ADA"/>
    <w:rsid w:val="00196B85"/>
    <w:rsid w:val="001B27C4"/>
    <w:rsid w:val="001C001F"/>
    <w:rsid w:val="001C33D0"/>
    <w:rsid w:val="001C3701"/>
    <w:rsid w:val="001F0AAC"/>
    <w:rsid w:val="0020297C"/>
    <w:rsid w:val="00204A99"/>
    <w:rsid w:val="00207CBF"/>
    <w:rsid w:val="00217B85"/>
    <w:rsid w:val="00222AA3"/>
    <w:rsid w:val="002516A9"/>
    <w:rsid w:val="002806B7"/>
    <w:rsid w:val="002846F3"/>
    <w:rsid w:val="0028774E"/>
    <w:rsid w:val="0029512F"/>
    <w:rsid w:val="002A3C3C"/>
    <w:rsid w:val="002C6009"/>
    <w:rsid w:val="002D0B96"/>
    <w:rsid w:val="002F2E59"/>
    <w:rsid w:val="00326C75"/>
    <w:rsid w:val="003B4396"/>
    <w:rsid w:val="003E41FC"/>
    <w:rsid w:val="003F4714"/>
    <w:rsid w:val="00401D65"/>
    <w:rsid w:val="00414D31"/>
    <w:rsid w:val="004223E8"/>
    <w:rsid w:val="00424108"/>
    <w:rsid w:val="00436A9C"/>
    <w:rsid w:val="004650C9"/>
    <w:rsid w:val="004A647F"/>
    <w:rsid w:val="004A784B"/>
    <w:rsid w:val="004E5F1B"/>
    <w:rsid w:val="004F4958"/>
    <w:rsid w:val="00543350"/>
    <w:rsid w:val="005A19BF"/>
    <w:rsid w:val="005B7079"/>
    <w:rsid w:val="005C39BA"/>
    <w:rsid w:val="005E1CE2"/>
    <w:rsid w:val="00601C90"/>
    <w:rsid w:val="00612C4F"/>
    <w:rsid w:val="0061424B"/>
    <w:rsid w:val="00625352"/>
    <w:rsid w:val="006A2296"/>
    <w:rsid w:val="006D3D1A"/>
    <w:rsid w:val="006D793E"/>
    <w:rsid w:val="006F7F03"/>
    <w:rsid w:val="0070276D"/>
    <w:rsid w:val="0073677D"/>
    <w:rsid w:val="007629F3"/>
    <w:rsid w:val="00792A90"/>
    <w:rsid w:val="007D4475"/>
    <w:rsid w:val="007D7D5B"/>
    <w:rsid w:val="007F3140"/>
    <w:rsid w:val="0082223F"/>
    <w:rsid w:val="00850CEC"/>
    <w:rsid w:val="00876548"/>
    <w:rsid w:val="00877007"/>
    <w:rsid w:val="00883849"/>
    <w:rsid w:val="008B5129"/>
    <w:rsid w:val="008D5D42"/>
    <w:rsid w:val="008F2343"/>
    <w:rsid w:val="008F6A4E"/>
    <w:rsid w:val="00945F41"/>
    <w:rsid w:val="0097301F"/>
    <w:rsid w:val="009821BF"/>
    <w:rsid w:val="00987045"/>
    <w:rsid w:val="009A757D"/>
    <w:rsid w:val="009D5ABC"/>
    <w:rsid w:val="00A41D76"/>
    <w:rsid w:val="00A423F8"/>
    <w:rsid w:val="00A7625B"/>
    <w:rsid w:val="00A93B1E"/>
    <w:rsid w:val="00AB2BCF"/>
    <w:rsid w:val="00B13ADF"/>
    <w:rsid w:val="00B57B02"/>
    <w:rsid w:val="00B71018"/>
    <w:rsid w:val="00B83595"/>
    <w:rsid w:val="00BE6763"/>
    <w:rsid w:val="00C0420A"/>
    <w:rsid w:val="00C32D86"/>
    <w:rsid w:val="00C51291"/>
    <w:rsid w:val="00C54DC8"/>
    <w:rsid w:val="00C73692"/>
    <w:rsid w:val="00C86FDC"/>
    <w:rsid w:val="00C93BB7"/>
    <w:rsid w:val="00C94D14"/>
    <w:rsid w:val="00C9548D"/>
    <w:rsid w:val="00CB25E9"/>
    <w:rsid w:val="00CE714D"/>
    <w:rsid w:val="00CF0798"/>
    <w:rsid w:val="00D0165E"/>
    <w:rsid w:val="00D171E1"/>
    <w:rsid w:val="00D300B2"/>
    <w:rsid w:val="00D329A6"/>
    <w:rsid w:val="00D75C7B"/>
    <w:rsid w:val="00D85C7B"/>
    <w:rsid w:val="00DE2224"/>
    <w:rsid w:val="00DE4D2F"/>
    <w:rsid w:val="00DF633B"/>
    <w:rsid w:val="00E234E9"/>
    <w:rsid w:val="00E255F2"/>
    <w:rsid w:val="00E516BA"/>
    <w:rsid w:val="00EA7D2E"/>
    <w:rsid w:val="00EC595A"/>
    <w:rsid w:val="00ED3713"/>
    <w:rsid w:val="00ED552F"/>
    <w:rsid w:val="00F04155"/>
    <w:rsid w:val="00F226C5"/>
    <w:rsid w:val="00F23266"/>
    <w:rsid w:val="00F42ED4"/>
    <w:rsid w:val="00F4512A"/>
    <w:rsid w:val="00FA4F88"/>
    <w:rsid w:val="00FA78E9"/>
    <w:rsid w:val="00FB772B"/>
    <w:rsid w:val="00FC213E"/>
    <w:rsid w:val="00FD3296"/>
    <w:rsid w:val="00FD378B"/>
    <w:rsid w:val="00FE0DC3"/>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57B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480074647">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34884740">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028751805">
      <w:bodyDiv w:val="1"/>
      <w:marLeft w:val="0"/>
      <w:marRight w:val="0"/>
      <w:marTop w:val="0"/>
      <w:marBottom w:val="0"/>
      <w:divBdr>
        <w:top w:val="none" w:sz="0" w:space="0" w:color="auto"/>
        <w:left w:val="none" w:sz="0" w:space="0" w:color="auto"/>
        <w:bottom w:val="none" w:sz="0" w:space="0" w:color="auto"/>
        <w:right w:val="none" w:sz="0" w:space="0" w:color="auto"/>
      </w:divBdr>
    </w:div>
    <w:div w:id="2059430485">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0</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11</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2</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4</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7</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8</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19</b:RefOrder>
  </b:Source>
</b:Sources>
</file>

<file path=customXml/itemProps1.xml><?xml version="1.0" encoding="utf-8"?>
<ds:datastoreItem xmlns:ds="http://schemas.openxmlformats.org/officeDocument/2006/customXml" ds:itemID="{B23B2810-EBAB-4D95-B74D-58F8BE3C4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6</TotalTime>
  <Pages>17</Pages>
  <Words>3947</Words>
  <Characters>2250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7</cp:revision>
  <dcterms:created xsi:type="dcterms:W3CDTF">2019-05-19T17:38:00Z</dcterms:created>
  <dcterms:modified xsi:type="dcterms:W3CDTF">2021-06-13T22:02:00Z</dcterms:modified>
</cp:coreProperties>
</file>